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0138F239"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137E18">
        <w:rPr>
          <w:rFonts w:ascii="Times New Roman" w:hAnsi="Times New Roman" w:cs="Times New Roman"/>
          <w:sz w:val="20"/>
          <w:szCs w:val="20"/>
        </w:rPr>
        <w:t>September</w:t>
      </w:r>
      <w:r w:rsidR="00931CB5">
        <w:rPr>
          <w:rFonts w:ascii="Times New Roman" w:hAnsi="Times New Roman" w:cs="Times New Roman"/>
          <w:sz w:val="20"/>
          <w:szCs w:val="20"/>
        </w:rPr>
        <w:t xml:space="preserve"> 2</w:t>
      </w:r>
      <w:r w:rsidR="00137E18">
        <w:rPr>
          <w:rFonts w:ascii="Times New Roman" w:hAnsi="Times New Roman" w:cs="Times New Roman"/>
          <w:sz w:val="20"/>
          <w:szCs w:val="20"/>
        </w:rPr>
        <w:t>9</w:t>
      </w:r>
      <w:r w:rsidR="00931CB5">
        <w:rPr>
          <w:rFonts w:ascii="Times New Roman" w:hAnsi="Times New Roman" w:cs="Times New Roman"/>
          <w:sz w:val="20"/>
          <w:szCs w:val="20"/>
        </w:rPr>
        <w:t>, 2021</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1AD3607"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137E18">
        <w:rPr>
          <w:rFonts w:ascii="Times New Roman" w:hAnsi="Times New Roman" w:cs="Times New Roman"/>
          <w:sz w:val="20"/>
          <w:szCs w:val="20"/>
        </w:rPr>
        <w:t>September</w:t>
      </w:r>
      <w:r w:rsidR="00931CB5">
        <w:rPr>
          <w:rFonts w:ascii="Times New Roman" w:hAnsi="Times New Roman" w:cs="Times New Roman"/>
          <w:sz w:val="20"/>
          <w:szCs w:val="20"/>
        </w:rPr>
        <w:t xml:space="preserve"> 2</w:t>
      </w:r>
      <w:r w:rsidR="00137E18">
        <w:rPr>
          <w:rFonts w:ascii="Times New Roman" w:hAnsi="Times New Roman" w:cs="Times New Roman"/>
          <w:sz w:val="20"/>
          <w:szCs w:val="20"/>
        </w:rPr>
        <w:t>9</w:t>
      </w:r>
      <w:r w:rsidR="008E4C74">
        <w:rPr>
          <w:rFonts w:ascii="Times New Roman" w:hAnsi="Times New Roman" w:cs="Times New Roman"/>
          <w:sz w:val="20"/>
          <w:szCs w:val="20"/>
        </w:rPr>
        <w:t>, 202</w:t>
      </w:r>
      <w:r w:rsidR="00DF52A8">
        <w:rPr>
          <w:rFonts w:ascii="Times New Roman" w:hAnsi="Times New Roman" w:cs="Times New Roman"/>
          <w:sz w:val="20"/>
          <w:szCs w:val="20"/>
        </w:rPr>
        <w:t>1</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79A066F4"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137E18">
        <w:rPr>
          <w:rFonts w:ascii="Times New Roman" w:hAnsi="Times New Roman" w:cs="Times New Roman"/>
          <w:sz w:val="20"/>
          <w:szCs w:val="20"/>
        </w:rPr>
        <w:t>August 25</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75FE1402" w14:textId="77777777" w:rsidR="006A3250" w:rsidRPr="006A3250" w:rsidRDefault="006A3250" w:rsidP="006A3250">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 xml:space="preserve">Consultation with Department of </w:t>
      </w:r>
      <w:proofErr w:type="spellStart"/>
      <w:r w:rsidRPr="006A3250">
        <w:rPr>
          <w:rFonts w:ascii="Times New Roman" w:hAnsi="Times New Roman" w:cs="Times New Roman"/>
          <w:sz w:val="20"/>
          <w:szCs w:val="20"/>
        </w:rPr>
        <w:t>Diné</w:t>
      </w:r>
      <w:proofErr w:type="spellEnd"/>
      <w:r w:rsidRPr="006A3250">
        <w:rPr>
          <w:rFonts w:ascii="Times New Roman" w:hAnsi="Times New Roman" w:cs="Times New Roman"/>
          <w:sz w:val="20"/>
          <w:szCs w:val="20"/>
        </w:rPr>
        <w:t xml:space="preserve"> Education</w:t>
      </w:r>
    </w:p>
    <w:p w14:paraId="2F52895D" w14:textId="2469CA02" w:rsidR="006A3250" w:rsidRPr="006A3250" w:rsidRDefault="006A3250" w:rsidP="006A3250">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 xml:space="preserve">School Updates </w:t>
      </w:r>
    </w:p>
    <w:p w14:paraId="0C6C7959" w14:textId="77777777" w:rsidR="006A3250" w:rsidRPr="006A3250" w:rsidRDefault="006A3250" w:rsidP="006A3250">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Special Programs and National Honor Society</w:t>
      </w:r>
    </w:p>
    <w:p w14:paraId="38780687" w14:textId="764A1A5E" w:rsidR="006A3250" w:rsidRDefault="006A3250" w:rsidP="006A3250">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PED Requirements and Updates</w:t>
      </w:r>
    </w:p>
    <w:p w14:paraId="13E28BF3" w14:textId="188A6865" w:rsidR="00D71294" w:rsidRPr="006A3250" w:rsidRDefault="00D71294" w:rsidP="006A3250">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roposed Updates to By-Laws</w:t>
      </w:r>
    </w:p>
    <w:p w14:paraId="17030A5A" w14:textId="77777777" w:rsidR="00463F79" w:rsidRPr="004771F4" w:rsidRDefault="00463F79" w:rsidP="00326361">
      <w:pPr>
        <w:pStyle w:val="NoSpacing"/>
        <w:rPr>
          <w:rFonts w:ascii="Times New Roman" w:hAnsi="Times New Roman" w:cs="Times New Roman"/>
          <w:sz w:val="20"/>
          <w:szCs w:val="20"/>
        </w:rPr>
      </w:pPr>
    </w:p>
    <w:p w14:paraId="140531B0" w14:textId="249BA83B" w:rsidR="00153004" w:rsidRPr="00232C07"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4AEDBDE0" w14:textId="4388357A" w:rsidR="0059465A" w:rsidRDefault="0059465A"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w:t>
      </w:r>
      <w:r w:rsidR="0006430E">
        <w:rPr>
          <w:rFonts w:ascii="Times New Roman" w:hAnsi="Times New Roman" w:cs="Times New Roman"/>
          <w:sz w:val="20"/>
          <w:szCs w:val="20"/>
        </w:rPr>
        <w:t>ction—A</w:t>
      </w:r>
      <w:r>
        <w:rPr>
          <w:rFonts w:ascii="Times New Roman" w:hAnsi="Times New Roman" w:cs="Times New Roman"/>
          <w:sz w:val="20"/>
          <w:szCs w:val="20"/>
        </w:rPr>
        <w:t>nnual Election of GC Officers</w:t>
      </w:r>
    </w:p>
    <w:p w14:paraId="5B78640F" w14:textId="23814CF1" w:rsidR="00C43751" w:rsidRDefault="00C43751" w:rsidP="00C43751">
      <w:pPr>
        <w:pStyle w:val="NoSpacing"/>
        <w:numPr>
          <w:ilvl w:val="0"/>
          <w:numId w:val="22"/>
        </w:numPr>
        <w:rPr>
          <w:rFonts w:ascii="Times New Roman" w:hAnsi="Times New Roman" w:cs="Times New Roman"/>
          <w:sz w:val="20"/>
          <w:szCs w:val="20"/>
        </w:rPr>
      </w:pPr>
      <w:r w:rsidRPr="00C43751">
        <w:rPr>
          <w:rFonts w:ascii="Times New Roman" w:hAnsi="Times New Roman" w:cs="Times New Roman"/>
          <w:sz w:val="20"/>
          <w:szCs w:val="20"/>
        </w:rPr>
        <w:t>Approval of Student Physical Education Waiver with PED</w:t>
      </w:r>
    </w:p>
    <w:p w14:paraId="32717FFC" w14:textId="4FFF3B8B" w:rsidR="00A207A4" w:rsidRPr="00C43751" w:rsidRDefault="00A207A4" w:rsidP="00C43751">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Face Mask Policy</w:t>
      </w:r>
    </w:p>
    <w:p w14:paraId="5A17109E" w14:textId="46DA975E" w:rsidR="0065476A" w:rsidRDefault="00EE2CB9" w:rsidP="0065476A">
      <w:pPr>
        <w:pStyle w:val="NoSpacing"/>
        <w:numPr>
          <w:ilvl w:val="0"/>
          <w:numId w:val="22"/>
        </w:numPr>
        <w:rPr>
          <w:rFonts w:ascii="Times New Roman" w:hAnsi="Times New Roman" w:cs="Times New Roman"/>
          <w:sz w:val="20"/>
          <w:szCs w:val="20"/>
        </w:rPr>
      </w:pPr>
      <w:r w:rsidRPr="00232C07">
        <w:rPr>
          <w:rFonts w:ascii="Times New Roman" w:hAnsi="Times New Roman" w:cs="Times New Roman"/>
          <w:sz w:val="20"/>
          <w:szCs w:val="20"/>
        </w:rPr>
        <w:t>Action Items-New Business</w:t>
      </w:r>
    </w:p>
    <w:p w14:paraId="40EC4A3C" w14:textId="4F13A148" w:rsidR="00DB4571" w:rsidRDefault="0006430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DB4571">
        <w:rPr>
          <w:rFonts w:ascii="Times New Roman" w:hAnsi="Times New Roman" w:cs="Times New Roman"/>
          <w:sz w:val="20"/>
          <w:szCs w:val="20"/>
        </w:rPr>
        <w:t xml:space="preserve">of </w:t>
      </w:r>
      <w:r w:rsidR="00E604B3">
        <w:rPr>
          <w:rFonts w:ascii="Times New Roman" w:hAnsi="Times New Roman" w:cs="Times New Roman"/>
          <w:sz w:val="20"/>
          <w:szCs w:val="20"/>
        </w:rPr>
        <w:t xml:space="preserve">August </w:t>
      </w:r>
      <w:r w:rsidR="00B75A72">
        <w:rPr>
          <w:rFonts w:ascii="Times New Roman" w:hAnsi="Times New Roman" w:cs="Times New Roman"/>
          <w:sz w:val="20"/>
          <w:szCs w:val="20"/>
        </w:rPr>
        <w:t>Check Register</w:t>
      </w:r>
      <w:r w:rsidR="00E604B3">
        <w:rPr>
          <w:rFonts w:ascii="Times New Roman" w:hAnsi="Times New Roman" w:cs="Times New Roman"/>
          <w:sz w:val="20"/>
          <w:szCs w:val="20"/>
        </w:rPr>
        <w:t xml:space="preserve">, July </w:t>
      </w:r>
      <w:r w:rsidR="00483876">
        <w:rPr>
          <w:rFonts w:ascii="Times New Roman" w:hAnsi="Times New Roman" w:cs="Times New Roman"/>
          <w:sz w:val="20"/>
          <w:szCs w:val="20"/>
        </w:rPr>
        <w:t xml:space="preserve">WF </w:t>
      </w:r>
      <w:r w:rsidR="00E604B3">
        <w:rPr>
          <w:rFonts w:ascii="Times New Roman" w:hAnsi="Times New Roman" w:cs="Times New Roman"/>
          <w:sz w:val="20"/>
          <w:szCs w:val="20"/>
        </w:rPr>
        <w:t>Bank Rec, August</w:t>
      </w:r>
      <w:r w:rsidR="00483876">
        <w:rPr>
          <w:rFonts w:ascii="Times New Roman" w:hAnsi="Times New Roman" w:cs="Times New Roman"/>
          <w:sz w:val="20"/>
          <w:szCs w:val="20"/>
        </w:rPr>
        <w:t xml:space="preserve"> WF</w:t>
      </w:r>
      <w:r w:rsidR="00E604B3">
        <w:rPr>
          <w:rFonts w:ascii="Times New Roman" w:hAnsi="Times New Roman" w:cs="Times New Roman"/>
          <w:sz w:val="20"/>
          <w:szCs w:val="20"/>
        </w:rPr>
        <w:t xml:space="preserve"> Bank Rec</w:t>
      </w:r>
      <w:r w:rsidR="00483876">
        <w:rPr>
          <w:rFonts w:ascii="Times New Roman" w:hAnsi="Times New Roman" w:cs="Times New Roman"/>
          <w:sz w:val="20"/>
          <w:szCs w:val="20"/>
        </w:rPr>
        <w:t>, July Bento Bank Rec, August Bento Bank Rec</w:t>
      </w:r>
    </w:p>
    <w:p w14:paraId="43E8B13E" w14:textId="1E60B7E9"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5D0660E8" w14:textId="485ED7C5" w:rsidR="0006430E" w:rsidRDefault="00E50544"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0</w:t>
      </w:r>
      <w:r w:rsidR="00D24534">
        <w:rPr>
          <w:rFonts w:ascii="Times New Roman" w:hAnsi="Times New Roman" w:cs="Times New Roman"/>
          <w:sz w:val="20"/>
          <w:szCs w:val="20"/>
        </w:rPr>
        <w:t>4</w:t>
      </w:r>
      <w:r>
        <w:rPr>
          <w:rFonts w:ascii="Times New Roman" w:hAnsi="Times New Roman" w:cs="Times New Roman"/>
          <w:sz w:val="20"/>
          <w:szCs w:val="20"/>
        </w:rPr>
        <w:t>-IB</w:t>
      </w:r>
      <w:r w:rsidR="002C742E">
        <w:rPr>
          <w:rFonts w:ascii="Times New Roman" w:hAnsi="Times New Roman" w:cs="Times New Roman"/>
          <w:sz w:val="20"/>
          <w:szCs w:val="20"/>
        </w:rPr>
        <w:t xml:space="preserve"> </w:t>
      </w:r>
      <w:r w:rsidR="00D24534">
        <w:rPr>
          <w:rFonts w:ascii="Times New Roman" w:hAnsi="Times New Roman" w:cs="Times New Roman"/>
          <w:sz w:val="20"/>
          <w:szCs w:val="20"/>
        </w:rPr>
        <w:t xml:space="preserve">Lease Assistance </w:t>
      </w:r>
      <w:r w:rsidR="00B75A72">
        <w:rPr>
          <w:rFonts w:ascii="Times New Roman" w:hAnsi="Times New Roman" w:cs="Times New Roman"/>
          <w:sz w:val="20"/>
          <w:szCs w:val="20"/>
        </w:rPr>
        <w:t>$</w:t>
      </w:r>
      <w:r w:rsidR="007B5AAB">
        <w:rPr>
          <w:rFonts w:ascii="Times New Roman" w:hAnsi="Times New Roman" w:cs="Times New Roman"/>
          <w:sz w:val="20"/>
          <w:szCs w:val="20"/>
        </w:rPr>
        <w:t>26,969</w:t>
      </w:r>
    </w:p>
    <w:p w14:paraId="798881F8" w14:textId="03743924" w:rsidR="00DC3C88" w:rsidRDefault="00DC3C88"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 xml:space="preserve">ESSER III BAR </w:t>
      </w:r>
    </w:p>
    <w:p w14:paraId="64E4796C" w14:textId="5223890E" w:rsidR="00FA30E3" w:rsidRPr="0006430E" w:rsidRDefault="00FA30E3"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01EAA28C" w14:textId="4D6EA3F2" w:rsidR="006958AF" w:rsidRDefault="00D24534" w:rsidP="00FA30E3">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Business Manager to complete Maintenance BARs</w:t>
      </w:r>
      <w:r w:rsidR="0077677E">
        <w:rPr>
          <w:rFonts w:ascii="Times New Roman" w:hAnsi="Times New Roman" w:cs="Times New Roman"/>
          <w:sz w:val="20"/>
          <w:szCs w:val="20"/>
        </w:rPr>
        <w:t xml:space="preserve"> </w:t>
      </w:r>
      <w:r>
        <w:rPr>
          <w:rFonts w:ascii="Times New Roman" w:hAnsi="Times New Roman" w:cs="Times New Roman"/>
          <w:sz w:val="20"/>
          <w:szCs w:val="20"/>
        </w:rPr>
        <w:t xml:space="preserve">prior to board approval </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6A5B"/>
    <w:rsid w:val="00100C1D"/>
    <w:rsid w:val="00101818"/>
    <w:rsid w:val="00107C72"/>
    <w:rsid w:val="001100C6"/>
    <w:rsid w:val="00115D63"/>
    <w:rsid w:val="0011629C"/>
    <w:rsid w:val="00121270"/>
    <w:rsid w:val="001317EE"/>
    <w:rsid w:val="0013217D"/>
    <w:rsid w:val="00132B22"/>
    <w:rsid w:val="00137E18"/>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6035"/>
    <w:rsid w:val="00691844"/>
    <w:rsid w:val="00692AB1"/>
    <w:rsid w:val="006946D1"/>
    <w:rsid w:val="006952BA"/>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FD3"/>
    <w:rsid w:val="00841EF2"/>
    <w:rsid w:val="00857C1A"/>
    <w:rsid w:val="00862439"/>
    <w:rsid w:val="008720DA"/>
    <w:rsid w:val="0087358C"/>
    <w:rsid w:val="00877711"/>
    <w:rsid w:val="00877EE6"/>
    <w:rsid w:val="0088084E"/>
    <w:rsid w:val="00885BD9"/>
    <w:rsid w:val="00894B43"/>
    <w:rsid w:val="00896BEA"/>
    <w:rsid w:val="008A084D"/>
    <w:rsid w:val="008B00AA"/>
    <w:rsid w:val="008B3A16"/>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4B6F"/>
    <w:rsid w:val="009B53C8"/>
    <w:rsid w:val="009C201B"/>
    <w:rsid w:val="009C32FE"/>
    <w:rsid w:val="009C4F10"/>
    <w:rsid w:val="009C6160"/>
    <w:rsid w:val="009D4060"/>
    <w:rsid w:val="009E02CD"/>
    <w:rsid w:val="009E1001"/>
    <w:rsid w:val="009F20D6"/>
    <w:rsid w:val="009F689E"/>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E1D"/>
    <w:rsid w:val="00A56331"/>
    <w:rsid w:val="00A60B5B"/>
    <w:rsid w:val="00A62E01"/>
    <w:rsid w:val="00A761A6"/>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446"/>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4</cp:revision>
  <cp:lastPrinted>2021-06-14T17:26:00Z</cp:lastPrinted>
  <dcterms:created xsi:type="dcterms:W3CDTF">2021-09-23T20:34:00Z</dcterms:created>
  <dcterms:modified xsi:type="dcterms:W3CDTF">2021-09-2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